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แก้ไขอย่างไรบ้างนะคะ เมื่อถูกตำหนิ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คุณครูปรเมษฐคะ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</w:t>
      </w:r>
    </w:p>
    <w:p>
      <w:pPr>
        <w:pStyle w:val="BodyText"/>
      </w:pPr>
      <w:r>
        <w:t xml:space="preserve">(คุณครูปรเมษฐ) ก็คือครูก็ใช้ภาษา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อย่างนี้ใช้ไม่ได้นะ การพูดกับเพื่อน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เมื่อครูศึกษา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ได้ค่ะ 2. นักเรียนจะจำแนกระดับของภาษาได้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ตู่</dc:title>
  <dc:creator/>
  <cp:keywords/>
  <dcterms:created xsi:type="dcterms:W3CDTF">2022-06-17T05:18:17Z</dcterms:created>
  <dcterms:modified xsi:type="dcterms:W3CDTF">2022-06-17T05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